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0D44" w:rsidRDefault="00840D44" w:rsidP="00840D44">
      <w:r>
        <w:t>SELECT ZIP</w:t>
      </w:r>
      <w:proofErr w:type="gramStart"/>
      <w:r>
        <w:t>,SUM</w:t>
      </w:r>
      <w:proofErr w:type="gramEnd"/>
      <w:r>
        <w:t>(EXTCOST),CALYEAR,CALMONTH,</w:t>
      </w:r>
    </w:p>
    <w:p w:rsidR="00840D44" w:rsidRDefault="00840D44" w:rsidP="00840D44">
      <w:proofErr w:type="gramStart"/>
      <w:r>
        <w:t>SUM(</w:t>
      </w:r>
      <w:proofErr w:type="gramEnd"/>
      <w:r>
        <w:t>SUM(EXTCOST)) OVER (ORDER BY ZIP,CALYEAR,CALMONTH ROWS UNBOUNDED PRECEDING) AS CUMM</w:t>
      </w:r>
    </w:p>
    <w:p w:rsidR="00840D44" w:rsidRDefault="00840D44" w:rsidP="00840D44">
      <w:r>
        <w:t xml:space="preserve">FROM INVENTORY_FACT I, CUST_VENDOR_DIM </w:t>
      </w:r>
      <w:proofErr w:type="gramStart"/>
      <w:r>
        <w:t>C ,</w:t>
      </w:r>
      <w:proofErr w:type="gramEnd"/>
      <w:r>
        <w:t xml:space="preserve"> DATE_DIM D</w:t>
      </w:r>
    </w:p>
    <w:p w:rsidR="00840D44" w:rsidRDefault="00840D44" w:rsidP="00840D44">
      <w:r>
        <w:t xml:space="preserve">WHERE I.CUSTVENDORKEY = C.CUSTVENDORKEY AND </w:t>
      </w:r>
    </w:p>
    <w:p w:rsidR="00840D44" w:rsidRDefault="00840D44" w:rsidP="00840D44">
      <w:r>
        <w:t xml:space="preserve">      I.DATEKEY = D.DATEKEY AND</w:t>
      </w:r>
    </w:p>
    <w:p w:rsidR="00840D44" w:rsidRDefault="00840D44" w:rsidP="00840D44">
      <w:r>
        <w:t xml:space="preserve">      I.TRANSTYPEKEY = 5</w:t>
      </w:r>
    </w:p>
    <w:p w:rsidR="00840D44" w:rsidRDefault="00840D44" w:rsidP="00840D44">
      <w:r>
        <w:t>GROUP BY ZIP</w:t>
      </w:r>
      <w:proofErr w:type="gramStart"/>
      <w:r>
        <w:t>,CALYEAR,CALMONTH</w:t>
      </w:r>
      <w:proofErr w:type="gramEnd"/>
      <w:r>
        <w:t>;</w:t>
      </w:r>
      <w:bookmarkStart w:id="0" w:name="_GoBack"/>
      <w:bookmarkEnd w:id="0"/>
    </w:p>
    <w:p w:rsidR="00840D44" w:rsidRDefault="00840D44"/>
    <w:p w:rsidR="001C17A7" w:rsidRDefault="00840D44">
      <w:r>
        <w:rPr>
          <w:noProof/>
          <w:lang w:eastAsia="en-IN" w:bidi="te-IN"/>
        </w:rPr>
        <w:drawing>
          <wp:inline distT="0" distB="0" distL="0" distR="0" wp14:anchorId="5F0DC1BD" wp14:editId="7F8E12D7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QytwAyzQyMjZV0lIJTi4sz8/NACgxrAXpbZjcsAAAA"/>
  </w:docVars>
  <w:rsids>
    <w:rsidRoot w:val="00840D44"/>
    <w:rsid w:val="00033440"/>
    <w:rsid w:val="00530B2E"/>
    <w:rsid w:val="005448A0"/>
    <w:rsid w:val="00563DDD"/>
    <w:rsid w:val="00696220"/>
    <w:rsid w:val="00837A7B"/>
    <w:rsid w:val="00840D44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766917-F7A3-47AD-82BB-9EA1C95E8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34:00Z</dcterms:created>
  <dcterms:modified xsi:type="dcterms:W3CDTF">2017-06-08T21:35:00Z</dcterms:modified>
</cp:coreProperties>
</file>